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45707" w14:textId="77777777" w:rsidR="0062567F" w:rsidRPr="007070A4" w:rsidRDefault="0062567F" w:rsidP="0062567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8B6355" w14:textId="77777777" w:rsidR="0062567F" w:rsidRPr="007070A4" w:rsidRDefault="0062567F" w:rsidP="0062567F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7070A4">
        <w:rPr>
          <w:rFonts w:ascii="Times New Roman" w:hAnsi="Times New Roman" w:cs="Times New Roman"/>
          <w:b/>
          <w:bCs/>
        </w:rPr>
        <w:t>Supplementary Table 1: Genotype name of selected yellow hybrid maize trial</w:t>
      </w:r>
    </w:p>
    <w:tbl>
      <w:tblPr>
        <w:tblW w:w="9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3"/>
        <w:gridCol w:w="7485"/>
        <w:gridCol w:w="1842"/>
      </w:tblGrid>
      <w:tr w:rsidR="0062567F" w:rsidRPr="007070A4" w14:paraId="319602BD" w14:textId="77777777" w:rsidTr="005F31A6">
        <w:tc>
          <w:tcPr>
            <w:tcW w:w="543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56EB221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7070A4">
              <w:rPr>
                <w:rFonts w:ascii="Times New Roman" w:hAnsi="Times New Roman" w:cs="Times New Roman"/>
                <w:b/>
                <w:bCs/>
              </w:rPr>
              <w:t>s/n</w:t>
            </w:r>
          </w:p>
        </w:tc>
        <w:tc>
          <w:tcPr>
            <w:tcW w:w="7485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B49EAA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7070A4">
              <w:rPr>
                <w:rFonts w:ascii="Times New Roman" w:hAnsi="Times New Roman" w:cs="Times New Roman"/>
                <w:b/>
                <w:bCs/>
              </w:rPr>
              <w:t>Pedigree</w:t>
            </w:r>
          </w:p>
        </w:tc>
        <w:tc>
          <w:tcPr>
            <w:tcW w:w="1842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637B134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7070A4">
              <w:rPr>
                <w:rFonts w:ascii="Times New Roman" w:hAnsi="Times New Roman" w:cs="Times New Roman"/>
                <w:b/>
              </w:rPr>
              <w:t>Source</w:t>
            </w:r>
          </w:p>
        </w:tc>
      </w:tr>
      <w:tr w:rsidR="0062567F" w:rsidRPr="007070A4" w14:paraId="5D7966E3" w14:textId="77777777" w:rsidTr="005F31A6">
        <w:trPr>
          <w:trHeight w:val="374"/>
        </w:trPr>
        <w:tc>
          <w:tcPr>
            <w:tcW w:w="543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2F3E73F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7485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1FB4CE1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smartTag w:uri="urn:schemas-microsoft-com:office:smarttags" w:element="stockticker">
              <w:r w:rsidRPr="007070A4">
                <w:rPr>
                  <w:rFonts w:ascii="Times New Roman" w:hAnsi="Times New Roman" w:cs="Times New Roman"/>
                </w:rPr>
                <w:t>ACR</w:t>
              </w:r>
            </w:smartTag>
            <w:r w:rsidRPr="007070A4">
              <w:rPr>
                <w:rFonts w:ascii="Times New Roman" w:hAnsi="Times New Roman" w:cs="Times New Roman"/>
              </w:rPr>
              <w:t>97TZL-CCOMP1-Y-S3-13-1-B-B-B-B-B-B-B/9450xKI 21-3-2-2-1-3-B-B-B-B-B-B-B-B-B</w:t>
            </w:r>
          </w:p>
        </w:tc>
        <w:tc>
          <w:tcPr>
            <w:tcW w:w="1842" w:type="dxa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0C12A47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73B</w:t>
            </w:r>
          </w:p>
          <w:p w14:paraId="6D7FDE20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62567F" w:rsidRPr="007070A4" w14:paraId="22E0124E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56CF6A6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103EEC2A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8F6C107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D58051C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(</w:t>
            </w:r>
            <w:proofErr w:type="spellStart"/>
            <w:r w:rsidRPr="007070A4">
              <w:rPr>
                <w:rFonts w:ascii="Times New Roman" w:hAnsi="Times New Roman" w:cs="Times New Roman"/>
              </w:rPr>
              <w:t>GT-</w:t>
            </w:r>
            <w:proofErr w:type="gramStart"/>
            <w:smartTag w:uri="urn:schemas-microsoft-com:office:smarttags" w:element="stockticker">
              <w:r w:rsidRPr="007070A4">
                <w:rPr>
                  <w:rFonts w:ascii="Times New Roman" w:hAnsi="Times New Roman" w:cs="Times New Roman"/>
                </w:rPr>
                <w:t>MAS</w:t>
              </w:r>
            </w:smartTag>
            <w:r w:rsidRPr="007070A4">
              <w:rPr>
                <w:rFonts w:ascii="Times New Roman" w:hAnsi="Times New Roman" w:cs="Times New Roman"/>
              </w:rPr>
              <w:t>:Gk</w:t>
            </w:r>
            <w:proofErr w:type="spellEnd"/>
            <w:proofErr w:type="gramEnd"/>
            <w:r w:rsidRPr="007070A4">
              <w:rPr>
                <w:rFonts w:ascii="Times New Roman" w:hAnsi="Times New Roman" w:cs="Times New Roman"/>
              </w:rPr>
              <w:t xml:space="preserve"> x BABANGOYO x </w:t>
            </w:r>
            <w:proofErr w:type="spellStart"/>
            <w:r w:rsidRPr="007070A4">
              <w:rPr>
                <w:rFonts w:ascii="Times New Roman" w:hAnsi="Times New Roman" w:cs="Times New Roman"/>
              </w:rPr>
              <w:t>GT-</w:t>
            </w:r>
            <w:smartTag w:uri="urn:schemas-microsoft-com:office:smarttags" w:element="stockticker">
              <w:r w:rsidRPr="007070A4">
                <w:rPr>
                  <w:rFonts w:ascii="Times New Roman" w:hAnsi="Times New Roman" w:cs="Times New Roman"/>
                </w:rPr>
                <w:t>MAS</w:t>
              </w:r>
            </w:smartTag>
            <w:r w:rsidRPr="007070A4">
              <w:rPr>
                <w:rFonts w:ascii="Times New Roman" w:hAnsi="Times New Roman" w:cs="Times New Roman"/>
              </w:rPr>
              <w:t>:Gk</w:t>
            </w:r>
            <w:proofErr w:type="spellEnd"/>
            <w:r w:rsidRPr="007070A4">
              <w:rPr>
                <w:rFonts w:ascii="Times New Roman" w:hAnsi="Times New Roman" w:cs="Times New Roman"/>
              </w:rPr>
              <w:t>)-2-1-3-1-B-B-B-B-B-B-B-B-B-B/(MP420 x 4001 x MP420)-3-1-2-1-B-B-B-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4C8B54E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75B</w:t>
            </w:r>
          </w:p>
        </w:tc>
      </w:tr>
      <w:tr w:rsidR="0062567F" w:rsidRPr="007070A4" w14:paraId="2D8F8A77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92B112E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543ED931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A1F1195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4F2405E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(KU1409/KU1414-SR/KVI43)-S2-4-1-</w:t>
            </w:r>
          </w:p>
          <w:p w14:paraId="3C9C3BAD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BB/4001xB73LPAx4001-33-2-1-B*4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50AA3A68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87B</w:t>
            </w:r>
          </w:p>
        </w:tc>
      </w:tr>
      <w:tr w:rsidR="0062567F" w:rsidRPr="007070A4" w14:paraId="029FC335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6BFB32C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334984D0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678F3B5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092A3FEC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(KU1409/KU1414-SR/NC298)-S2-8-1-BB/9450xKI21-1-5-3 2-2-B*5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34E2FA0E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89B</w:t>
            </w:r>
          </w:p>
        </w:tc>
      </w:tr>
      <w:tr w:rsidR="0062567F" w:rsidRPr="007070A4" w14:paraId="4E35BE16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6106CBE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7F28A078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4A11E91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441E8DFF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(KU1409/KU1414-SR/NC298)-S2-7-1-BB/9450xKI21-7-3-1-2-4-B*4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33A4A00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95B</w:t>
            </w:r>
          </w:p>
        </w:tc>
      </w:tr>
      <w:tr w:rsidR="0062567F" w:rsidRPr="007070A4" w14:paraId="521EE527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ECA34E5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2E5C2C67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6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12044F6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6E02472A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(KU1409/KU1414-SR/KUI2007)-S2-3-2-BB/9450xKI21-1-5-2-1-2-B*5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68710021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97B</w:t>
            </w:r>
          </w:p>
        </w:tc>
      </w:tr>
      <w:tr w:rsidR="0062567F" w:rsidRPr="007070A4" w14:paraId="0CFAE429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49E9FB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5CA1E95F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7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A82BB47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14575D80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9450xKI21-7-2-1-2-B*4/KU1409xMO17LPAxKU1409-27-3-1-1-B*7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76AAAEA5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>09C8099B</w:t>
            </w:r>
          </w:p>
        </w:tc>
      </w:tr>
      <w:tr w:rsidR="0062567F" w:rsidRPr="007070A4" w14:paraId="6E19B60D" w14:textId="77777777" w:rsidTr="005F31A6">
        <w:trPr>
          <w:trHeight w:val="374"/>
        </w:trPr>
        <w:tc>
          <w:tcPr>
            <w:tcW w:w="54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00FA1E2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</w:p>
          <w:p w14:paraId="42C21C4A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  <w:bCs/>
              </w:rPr>
            </w:pPr>
            <w:r w:rsidRPr="007070A4">
              <w:rPr>
                <w:rFonts w:ascii="Times New Roman" w:hAnsi="Times New Roman" w:cs="Times New Roman"/>
                <w:bCs/>
              </w:rPr>
              <w:t>8</w:t>
            </w:r>
          </w:p>
        </w:tc>
        <w:tc>
          <w:tcPr>
            <w:tcW w:w="7485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BC41DC6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</w:p>
          <w:p w14:paraId="1DB6F512" w14:textId="77777777" w:rsidR="0062567F" w:rsidRPr="007070A4" w:rsidRDefault="0062567F" w:rsidP="005F31A6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070A4">
              <w:rPr>
                <w:rFonts w:ascii="Times New Roman" w:hAnsi="Times New Roman" w:cs="Times New Roman"/>
              </w:rPr>
              <w:t xml:space="preserve">Oba Super-II </w:t>
            </w:r>
            <w:proofErr w:type="gramStart"/>
            <w:r w:rsidRPr="007070A4">
              <w:rPr>
                <w:rFonts w:ascii="Times New Roman" w:hAnsi="Times New Roman" w:cs="Times New Roman"/>
              </w:rPr>
              <w:t>( Control</w:t>
            </w:r>
            <w:proofErr w:type="gramEnd"/>
            <w:r w:rsidRPr="007070A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842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  <w:vAlign w:val="bottom"/>
          </w:tcPr>
          <w:p w14:paraId="0EE4799A" w14:textId="77777777" w:rsidR="0062567F" w:rsidRPr="007070A4" w:rsidRDefault="0062567F" w:rsidP="005F31A6">
            <w:pPr>
              <w:spacing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B69F7E6" w14:textId="77777777" w:rsidR="0062567F" w:rsidRDefault="0062567F" w:rsidP="0062567F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</w:p>
    <w:p w14:paraId="73CB0E68" w14:textId="4196A39A" w:rsidR="007A3EA7" w:rsidRDefault="00673B05"/>
    <w:p w14:paraId="4B0F254F" w14:textId="1F1723CA" w:rsidR="0062567F" w:rsidRDefault="0062567F"/>
    <w:p w14:paraId="55C4B8ED" w14:textId="76F72CF1" w:rsidR="0062567F" w:rsidRDefault="0062567F"/>
    <w:p w14:paraId="03841962" w14:textId="7DCE7394" w:rsidR="0062567F" w:rsidRDefault="0062567F"/>
    <w:p w14:paraId="7434F0B2" w14:textId="2E02C74A" w:rsidR="0062567F" w:rsidRDefault="0062567F"/>
    <w:p w14:paraId="3BA427A4" w14:textId="23919C8A" w:rsidR="0062567F" w:rsidRDefault="0062567F"/>
    <w:p w14:paraId="242F2B6F" w14:textId="40A1F7DF" w:rsidR="0062567F" w:rsidRDefault="0062567F"/>
    <w:p w14:paraId="20AF08D8" w14:textId="75F31058" w:rsidR="0062567F" w:rsidRDefault="0062567F"/>
    <w:p w14:paraId="08C703EC" w14:textId="55EE2344" w:rsidR="0062567F" w:rsidRDefault="0062567F"/>
    <w:p w14:paraId="2BCBB9D3" w14:textId="41A4B07D" w:rsidR="0062567F" w:rsidRDefault="0062567F"/>
    <w:sectPr w:rsidR="00625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WwNDcyMTM3sjBW0lEKTi0uzszPAykwrAUAGNpAZCwAAAA="/>
  </w:docVars>
  <w:rsids>
    <w:rsidRoot w:val="0062567F"/>
    <w:rsid w:val="00116D4B"/>
    <w:rsid w:val="0062567F"/>
    <w:rsid w:val="00673B05"/>
    <w:rsid w:val="00953F8F"/>
    <w:rsid w:val="00995E26"/>
    <w:rsid w:val="00A26F27"/>
    <w:rsid w:val="00C30CCC"/>
    <w:rsid w:val="00F0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77688072"/>
  <w15:chartTrackingRefBased/>
  <w15:docId w15:val="{A2BE5107-0573-46C9-A92C-B4DC03B71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67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sokan, Michael (IITA)</dc:creator>
  <cp:keywords/>
  <dc:description/>
  <cp:lastModifiedBy>Adesokan, Michael (IITA)</cp:lastModifiedBy>
  <cp:revision>2</cp:revision>
  <dcterms:created xsi:type="dcterms:W3CDTF">2021-10-28T11:44:00Z</dcterms:created>
  <dcterms:modified xsi:type="dcterms:W3CDTF">2021-10-28T12:13:00Z</dcterms:modified>
</cp:coreProperties>
</file>